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DED81C" w14:textId="77777777" w:rsidR="00C845C6" w:rsidRPr="00B76844" w:rsidRDefault="007715D6" w:rsidP="00C117D9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b/>
          <w:sz w:val="32"/>
          <w:szCs w:val="24"/>
        </w:rPr>
        <w:t>CREATIVITY PROBLEM SOLVING AND INNOVATION</w:t>
      </w:r>
      <w:r w:rsidR="00AF3500">
        <w:rPr>
          <w:rFonts w:ascii="Times New Roman" w:hAnsi="Times New Roman" w:cs="Times New Roman"/>
          <w:b/>
          <w:sz w:val="32"/>
          <w:szCs w:val="24"/>
        </w:rPr>
        <w:t>-</w:t>
      </w:r>
      <w:r w:rsidR="00C845C6" w:rsidRPr="00B76844">
        <w:rPr>
          <w:rFonts w:ascii="Times New Roman" w:hAnsi="Times New Roman" w:cs="Times New Roman"/>
          <w:b/>
          <w:sz w:val="32"/>
          <w:szCs w:val="24"/>
        </w:rPr>
        <w:t>WEEK-</w:t>
      </w:r>
      <w:r w:rsidR="005F5D97" w:rsidRPr="00B76844">
        <w:rPr>
          <w:rFonts w:ascii="Times New Roman" w:hAnsi="Times New Roman" w:cs="Times New Roman"/>
          <w:b/>
          <w:sz w:val="32"/>
          <w:szCs w:val="24"/>
        </w:rPr>
        <w:t>11</w:t>
      </w:r>
      <w:r w:rsidR="00515573">
        <w:rPr>
          <w:rFonts w:ascii="Times New Roman" w:hAnsi="Times New Roman" w:cs="Times New Roman"/>
          <w:b/>
          <w:sz w:val="32"/>
          <w:szCs w:val="24"/>
        </w:rPr>
        <w:t>A</w:t>
      </w:r>
      <w:r w:rsidR="005F5D97" w:rsidRPr="00B76844">
        <w:rPr>
          <w:rFonts w:ascii="Times New Roman" w:hAnsi="Times New Roman" w:cs="Times New Roman"/>
          <w:b/>
          <w:sz w:val="32"/>
          <w:szCs w:val="24"/>
        </w:rPr>
        <w:t>:</w:t>
      </w:r>
      <w:r w:rsidR="00C845C6" w:rsidRPr="00B76844">
        <w:rPr>
          <w:rFonts w:ascii="Times New Roman" w:hAnsi="Times New Roman" w:cs="Times New Roman"/>
          <w:b/>
          <w:sz w:val="32"/>
          <w:szCs w:val="24"/>
        </w:rPr>
        <w:t xml:space="preserve"> INDIVIDUAL TEST </w:t>
      </w:r>
    </w:p>
    <w:p w14:paraId="7F1552C8" w14:textId="77777777" w:rsidR="00DD4554" w:rsidRPr="00B76844" w:rsidRDefault="00C845C6" w:rsidP="00C117D9">
      <w:pPr>
        <w:pBdr>
          <w:bottom w:val="single" w:sz="12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24"/>
          <w:lang w:val="en-US"/>
        </w:rPr>
      </w:pPr>
      <w:r w:rsidRPr="00B76844">
        <w:rPr>
          <w:rFonts w:ascii="Times New Roman" w:hAnsi="Times New Roman" w:cs="Times New Roman"/>
          <w:b/>
          <w:sz w:val="32"/>
          <w:szCs w:val="24"/>
          <w:lang w:val="en-US"/>
        </w:rPr>
        <w:t>KEPNER-TREGOE (K.T.) DECISION ANALYSIS</w:t>
      </w:r>
    </w:p>
    <w:p w14:paraId="7015ADBA" w14:textId="77777777" w:rsidR="005918BC" w:rsidRPr="005918BC" w:rsidRDefault="005918BC" w:rsidP="001C799F">
      <w:pPr>
        <w:spacing w:after="0" w:line="240" w:lineRule="auto"/>
        <w:rPr>
          <w:rFonts w:ascii="Times New Roman" w:hAnsi="Times New Roman" w:cs="Times New Roman"/>
          <w:b/>
          <w:sz w:val="8"/>
          <w:szCs w:val="24"/>
          <w:lang w:val="en-US"/>
        </w:rPr>
      </w:pPr>
    </w:p>
    <w:p w14:paraId="0AB6A824" w14:textId="29D1DA00" w:rsidR="00C845C6" w:rsidRPr="000D1870" w:rsidRDefault="00D80127" w:rsidP="001C799F">
      <w:pPr>
        <w:spacing w:after="0" w:line="240" w:lineRule="auto"/>
        <w:rPr>
          <w:rFonts w:ascii="Times New Roman" w:hAnsi="Times New Roman" w:cs="Times New Roman"/>
          <w:b/>
          <w:sz w:val="28"/>
          <w:szCs w:val="24"/>
          <w:lang w:val="en-US"/>
        </w:rPr>
      </w:pPr>
      <w:r>
        <w:rPr>
          <w:rFonts w:ascii="Times New Roman" w:hAnsi="Times New Roman" w:cs="Times New Roman"/>
          <w:b/>
          <w:sz w:val="28"/>
          <w:szCs w:val="24"/>
          <w:lang w:val="en-US"/>
        </w:rPr>
        <w:t>STUDENT’S</w:t>
      </w:r>
      <w:r w:rsidR="005918BC" w:rsidRPr="000D1870">
        <w:rPr>
          <w:rFonts w:ascii="Times New Roman" w:hAnsi="Times New Roman" w:cs="Times New Roman"/>
          <w:b/>
          <w:sz w:val="28"/>
          <w:szCs w:val="24"/>
          <w:lang w:val="en-US"/>
        </w:rPr>
        <w:t xml:space="preserve"> </w:t>
      </w:r>
      <w:proofErr w:type="gramStart"/>
      <w:r w:rsidR="005918BC" w:rsidRPr="000D1870">
        <w:rPr>
          <w:rFonts w:ascii="Times New Roman" w:hAnsi="Times New Roman" w:cs="Times New Roman"/>
          <w:b/>
          <w:sz w:val="28"/>
          <w:szCs w:val="24"/>
          <w:lang w:val="en-US"/>
        </w:rPr>
        <w:t>NAME:_</w:t>
      </w:r>
      <w:proofErr w:type="gramEnd"/>
      <w:r w:rsidR="005918BC" w:rsidRPr="000D1870">
        <w:rPr>
          <w:rFonts w:ascii="Times New Roman" w:hAnsi="Times New Roman" w:cs="Times New Roman"/>
          <w:b/>
          <w:sz w:val="28"/>
          <w:szCs w:val="24"/>
          <w:lang w:val="en-US"/>
        </w:rPr>
        <w:t>______</w:t>
      </w:r>
      <w:r w:rsidR="006503FA">
        <w:rPr>
          <w:rFonts w:ascii="Times New Roman" w:hAnsi="Times New Roman" w:cs="Times New Roman"/>
          <w:b/>
          <w:sz w:val="28"/>
          <w:szCs w:val="24"/>
          <w:lang w:val="en-US"/>
        </w:rPr>
        <w:t>DEEKSHA SHANBHAG</w:t>
      </w:r>
      <w:r w:rsidR="005918BC" w:rsidRPr="000D1870">
        <w:rPr>
          <w:rFonts w:ascii="Times New Roman" w:hAnsi="Times New Roman" w:cs="Times New Roman"/>
          <w:b/>
          <w:sz w:val="28"/>
          <w:szCs w:val="24"/>
          <w:lang w:val="en-US"/>
        </w:rPr>
        <w:t>___</w:t>
      </w:r>
      <w:r w:rsidR="00515573">
        <w:rPr>
          <w:rFonts w:ascii="Times New Roman" w:hAnsi="Times New Roman" w:cs="Times New Roman"/>
          <w:b/>
          <w:sz w:val="28"/>
          <w:szCs w:val="24"/>
          <w:lang w:val="en-US"/>
        </w:rPr>
        <w:t>_________________________</w:t>
      </w:r>
    </w:p>
    <w:p w14:paraId="1C5D3264" w14:textId="77777777" w:rsidR="001C799F" w:rsidRPr="001C799F" w:rsidRDefault="001C799F" w:rsidP="001C799F">
      <w:pPr>
        <w:spacing w:after="0" w:line="240" w:lineRule="auto"/>
        <w:rPr>
          <w:rFonts w:ascii="Times New Roman" w:hAnsi="Times New Roman" w:cs="Times New Roman"/>
          <w:b/>
          <w:sz w:val="6"/>
          <w:szCs w:val="6"/>
          <w:lang w:val="en-US"/>
        </w:rPr>
      </w:pPr>
    </w:p>
    <w:tbl>
      <w:tblPr>
        <w:tblStyle w:val="TableGrid"/>
        <w:tblW w:w="16200" w:type="dxa"/>
        <w:jc w:val="center"/>
        <w:tblLayout w:type="fixed"/>
        <w:tblLook w:val="04A0" w:firstRow="1" w:lastRow="0" w:firstColumn="1" w:lastColumn="0" w:noHBand="0" w:noVBand="1"/>
      </w:tblPr>
      <w:tblGrid>
        <w:gridCol w:w="3584"/>
        <w:gridCol w:w="992"/>
        <w:gridCol w:w="2087"/>
        <w:gridCol w:w="992"/>
        <w:gridCol w:w="850"/>
        <w:gridCol w:w="2092"/>
        <w:gridCol w:w="992"/>
        <w:gridCol w:w="850"/>
        <w:gridCol w:w="1843"/>
        <w:gridCol w:w="992"/>
        <w:gridCol w:w="926"/>
      </w:tblGrid>
      <w:tr w:rsidR="001C799F" w14:paraId="71646457" w14:textId="77777777" w:rsidTr="00396971">
        <w:trPr>
          <w:jc w:val="center"/>
        </w:trPr>
        <w:tc>
          <w:tcPr>
            <w:tcW w:w="16200" w:type="dxa"/>
            <w:gridSpan w:val="11"/>
            <w:shd w:val="clear" w:color="auto" w:fill="F4B083" w:themeFill="accent2" w:themeFillTint="99"/>
          </w:tcPr>
          <w:p w14:paraId="3E62DA7B" w14:textId="77777777" w:rsidR="001C799F" w:rsidRDefault="001C799F" w:rsidP="00A55CC2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K.T.DECISION ANALYSIS : JOB OFFER (</w:t>
            </w:r>
            <w:r w:rsidR="00A55CC2"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Engineer’s</w:t>
            </w: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 xml:space="preserve"> Job)</w:t>
            </w:r>
            <w:r w:rsidR="00462B50"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 xml:space="preserve"> </w:t>
            </w:r>
          </w:p>
        </w:tc>
      </w:tr>
      <w:tr w:rsidR="00682022" w:rsidRPr="001C799F" w14:paraId="0F116BE4" w14:textId="77777777" w:rsidTr="00484063">
        <w:trPr>
          <w:jc w:val="center"/>
        </w:trPr>
        <w:tc>
          <w:tcPr>
            <w:tcW w:w="3584" w:type="dxa"/>
            <w:shd w:val="clear" w:color="auto" w:fill="FBE4D5" w:themeFill="accent2" w:themeFillTint="33"/>
          </w:tcPr>
          <w:p w14:paraId="336A5EA2" w14:textId="77777777" w:rsidR="006E5BE2" w:rsidRPr="001C799F" w:rsidRDefault="006E5BE2" w:rsidP="001C799F">
            <w:pPr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</w:p>
        </w:tc>
        <w:tc>
          <w:tcPr>
            <w:tcW w:w="992" w:type="dxa"/>
            <w:shd w:val="clear" w:color="auto" w:fill="FBE4D5" w:themeFill="accent2" w:themeFillTint="33"/>
          </w:tcPr>
          <w:p w14:paraId="12BD3E9A" w14:textId="77777777" w:rsidR="006E5BE2" w:rsidRPr="001C799F" w:rsidRDefault="006E5BE2" w:rsidP="001C799F">
            <w:pPr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</w:p>
        </w:tc>
        <w:tc>
          <w:tcPr>
            <w:tcW w:w="3929" w:type="dxa"/>
            <w:gridSpan w:val="3"/>
            <w:shd w:val="clear" w:color="auto" w:fill="FBE4D5" w:themeFill="accent2" w:themeFillTint="33"/>
          </w:tcPr>
          <w:p w14:paraId="011753F2" w14:textId="77777777" w:rsidR="006E5BE2" w:rsidRPr="001C799F" w:rsidRDefault="00515573" w:rsidP="001C799F">
            <w:pPr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State</w:t>
            </w:r>
          </w:p>
        </w:tc>
        <w:tc>
          <w:tcPr>
            <w:tcW w:w="3934" w:type="dxa"/>
            <w:gridSpan w:val="3"/>
            <w:shd w:val="clear" w:color="auto" w:fill="FBE4D5" w:themeFill="accent2" w:themeFillTint="33"/>
          </w:tcPr>
          <w:p w14:paraId="76FC0EA7" w14:textId="77777777" w:rsidR="006E5BE2" w:rsidRPr="001C799F" w:rsidRDefault="00515573" w:rsidP="001C799F">
            <w:pPr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City</w:t>
            </w:r>
          </w:p>
        </w:tc>
        <w:tc>
          <w:tcPr>
            <w:tcW w:w="3761" w:type="dxa"/>
            <w:gridSpan w:val="3"/>
            <w:shd w:val="clear" w:color="auto" w:fill="FBE4D5" w:themeFill="accent2" w:themeFillTint="33"/>
          </w:tcPr>
          <w:p w14:paraId="3ECB0F29" w14:textId="77777777" w:rsidR="006E5BE2" w:rsidRPr="001C799F" w:rsidRDefault="00515573" w:rsidP="001C799F">
            <w:pPr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Town</w:t>
            </w:r>
          </w:p>
        </w:tc>
      </w:tr>
      <w:tr w:rsidR="00682022" w:rsidRPr="001C799F" w14:paraId="3194D6CC" w14:textId="77777777" w:rsidTr="00484063">
        <w:trPr>
          <w:jc w:val="center"/>
        </w:trPr>
        <w:tc>
          <w:tcPr>
            <w:tcW w:w="3584" w:type="dxa"/>
            <w:shd w:val="clear" w:color="auto" w:fill="FBE4D5" w:themeFill="accent2" w:themeFillTint="33"/>
          </w:tcPr>
          <w:p w14:paraId="2A64D50F" w14:textId="77777777" w:rsidR="001C799F" w:rsidRPr="001C799F" w:rsidRDefault="001C799F" w:rsidP="001C799F">
            <w:pPr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1C799F">
              <w:rPr>
                <w:rFonts w:ascii="Times New Roman" w:hAnsi="Times New Roman" w:cs="Times New Roman"/>
                <w:b/>
                <w:sz w:val="24"/>
                <w:lang w:val="en-US"/>
              </w:rPr>
              <w:t>Wants</w:t>
            </w:r>
          </w:p>
        </w:tc>
        <w:tc>
          <w:tcPr>
            <w:tcW w:w="992" w:type="dxa"/>
            <w:shd w:val="clear" w:color="auto" w:fill="FBE4D5" w:themeFill="accent2" w:themeFillTint="33"/>
          </w:tcPr>
          <w:p w14:paraId="794E6202" w14:textId="77777777" w:rsidR="001C799F" w:rsidRPr="001C799F" w:rsidRDefault="001C799F" w:rsidP="001C799F">
            <w:pPr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1C799F">
              <w:rPr>
                <w:rFonts w:ascii="Times New Roman" w:hAnsi="Times New Roman" w:cs="Times New Roman"/>
                <w:b/>
                <w:sz w:val="24"/>
                <w:lang w:val="en-US"/>
              </w:rPr>
              <w:t>weight</w:t>
            </w:r>
          </w:p>
        </w:tc>
        <w:tc>
          <w:tcPr>
            <w:tcW w:w="2087" w:type="dxa"/>
            <w:shd w:val="clear" w:color="auto" w:fill="FBE4D5" w:themeFill="accent2" w:themeFillTint="33"/>
          </w:tcPr>
          <w:p w14:paraId="4F12E475" w14:textId="77777777" w:rsidR="001C799F" w:rsidRPr="001C799F" w:rsidRDefault="001C799F" w:rsidP="001C799F">
            <w:pPr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</w:p>
        </w:tc>
        <w:tc>
          <w:tcPr>
            <w:tcW w:w="992" w:type="dxa"/>
            <w:shd w:val="clear" w:color="auto" w:fill="FBE4D5" w:themeFill="accent2" w:themeFillTint="33"/>
          </w:tcPr>
          <w:p w14:paraId="22D32E8D" w14:textId="77777777" w:rsidR="001C799F" w:rsidRPr="001C799F" w:rsidRDefault="001C799F" w:rsidP="001C799F">
            <w:pPr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1C799F">
              <w:rPr>
                <w:rFonts w:ascii="Times New Roman" w:hAnsi="Times New Roman" w:cs="Times New Roman"/>
                <w:b/>
                <w:sz w:val="24"/>
                <w:lang w:val="en-US"/>
              </w:rPr>
              <w:t xml:space="preserve">Rating </w:t>
            </w:r>
          </w:p>
        </w:tc>
        <w:tc>
          <w:tcPr>
            <w:tcW w:w="850" w:type="dxa"/>
            <w:shd w:val="clear" w:color="auto" w:fill="FBE4D5" w:themeFill="accent2" w:themeFillTint="33"/>
          </w:tcPr>
          <w:p w14:paraId="1AADAD18" w14:textId="77777777" w:rsidR="001C799F" w:rsidRPr="001C799F" w:rsidRDefault="001C799F" w:rsidP="001C799F">
            <w:pPr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1C799F">
              <w:rPr>
                <w:rFonts w:ascii="Times New Roman" w:hAnsi="Times New Roman" w:cs="Times New Roman"/>
                <w:b/>
                <w:sz w:val="24"/>
                <w:lang w:val="en-US"/>
              </w:rPr>
              <w:t>Score</w:t>
            </w:r>
          </w:p>
        </w:tc>
        <w:tc>
          <w:tcPr>
            <w:tcW w:w="2092" w:type="dxa"/>
            <w:shd w:val="clear" w:color="auto" w:fill="FBE4D5" w:themeFill="accent2" w:themeFillTint="33"/>
          </w:tcPr>
          <w:p w14:paraId="13D62B57" w14:textId="77777777" w:rsidR="001C799F" w:rsidRPr="001C799F" w:rsidRDefault="001C799F" w:rsidP="001C799F">
            <w:pPr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</w:p>
        </w:tc>
        <w:tc>
          <w:tcPr>
            <w:tcW w:w="992" w:type="dxa"/>
            <w:shd w:val="clear" w:color="auto" w:fill="FBE4D5" w:themeFill="accent2" w:themeFillTint="33"/>
          </w:tcPr>
          <w:p w14:paraId="1A49763C" w14:textId="77777777" w:rsidR="001C799F" w:rsidRPr="001C799F" w:rsidRDefault="001C799F" w:rsidP="001C799F">
            <w:pPr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1C799F">
              <w:rPr>
                <w:rFonts w:ascii="Times New Roman" w:hAnsi="Times New Roman" w:cs="Times New Roman"/>
                <w:b/>
                <w:sz w:val="24"/>
                <w:lang w:val="en-US"/>
              </w:rPr>
              <w:t xml:space="preserve">Rating </w:t>
            </w:r>
          </w:p>
        </w:tc>
        <w:tc>
          <w:tcPr>
            <w:tcW w:w="850" w:type="dxa"/>
            <w:shd w:val="clear" w:color="auto" w:fill="FBE4D5" w:themeFill="accent2" w:themeFillTint="33"/>
          </w:tcPr>
          <w:p w14:paraId="0F49962B" w14:textId="77777777" w:rsidR="001C799F" w:rsidRPr="001C799F" w:rsidRDefault="001C799F" w:rsidP="001C799F">
            <w:pPr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1C799F">
              <w:rPr>
                <w:rFonts w:ascii="Times New Roman" w:hAnsi="Times New Roman" w:cs="Times New Roman"/>
                <w:b/>
                <w:sz w:val="24"/>
                <w:lang w:val="en-US"/>
              </w:rPr>
              <w:t>Score</w:t>
            </w:r>
          </w:p>
        </w:tc>
        <w:tc>
          <w:tcPr>
            <w:tcW w:w="1843" w:type="dxa"/>
            <w:shd w:val="clear" w:color="auto" w:fill="FBE4D5" w:themeFill="accent2" w:themeFillTint="33"/>
          </w:tcPr>
          <w:p w14:paraId="1512B635" w14:textId="77777777" w:rsidR="001C799F" w:rsidRPr="001C799F" w:rsidRDefault="001C799F" w:rsidP="001C799F">
            <w:pPr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</w:p>
        </w:tc>
        <w:tc>
          <w:tcPr>
            <w:tcW w:w="992" w:type="dxa"/>
            <w:shd w:val="clear" w:color="auto" w:fill="FBE4D5" w:themeFill="accent2" w:themeFillTint="33"/>
          </w:tcPr>
          <w:p w14:paraId="09E4C6C8" w14:textId="77777777" w:rsidR="001C799F" w:rsidRPr="001C799F" w:rsidRDefault="001C799F" w:rsidP="001C799F">
            <w:pPr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1C799F">
              <w:rPr>
                <w:rFonts w:ascii="Times New Roman" w:hAnsi="Times New Roman" w:cs="Times New Roman"/>
                <w:b/>
                <w:sz w:val="24"/>
                <w:lang w:val="en-US"/>
              </w:rPr>
              <w:t xml:space="preserve">Rating </w:t>
            </w:r>
          </w:p>
        </w:tc>
        <w:tc>
          <w:tcPr>
            <w:tcW w:w="926" w:type="dxa"/>
            <w:shd w:val="clear" w:color="auto" w:fill="FBE4D5" w:themeFill="accent2" w:themeFillTint="33"/>
          </w:tcPr>
          <w:p w14:paraId="28AA8AA0" w14:textId="77777777" w:rsidR="001C799F" w:rsidRPr="001C799F" w:rsidRDefault="001C799F" w:rsidP="001C799F">
            <w:pPr>
              <w:jc w:val="center"/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 w:rsidRPr="001C799F">
              <w:rPr>
                <w:rFonts w:ascii="Times New Roman" w:hAnsi="Times New Roman" w:cs="Times New Roman"/>
                <w:b/>
                <w:sz w:val="24"/>
                <w:lang w:val="en-US"/>
              </w:rPr>
              <w:t>Score</w:t>
            </w:r>
          </w:p>
        </w:tc>
      </w:tr>
      <w:tr w:rsidR="001828CB" w14:paraId="1A6DC78C" w14:textId="77777777" w:rsidTr="00484063">
        <w:trPr>
          <w:trHeight w:hRule="exact" w:val="567"/>
          <w:jc w:val="center"/>
        </w:trPr>
        <w:tc>
          <w:tcPr>
            <w:tcW w:w="3584" w:type="dxa"/>
            <w:vAlign w:val="center"/>
          </w:tcPr>
          <w:p w14:paraId="36010C34" w14:textId="77777777" w:rsidR="001C799F" w:rsidRPr="00682022" w:rsidRDefault="001C799F" w:rsidP="001828CB">
            <w:pPr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</w:pPr>
            <w:r w:rsidRPr="00682022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 xml:space="preserve">Environment </w:t>
            </w:r>
          </w:p>
          <w:p w14:paraId="613DF44A" w14:textId="77777777" w:rsidR="001C799F" w:rsidRPr="00682022" w:rsidRDefault="001C799F" w:rsidP="001828CB">
            <w:pPr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</w:pPr>
            <w:r w:rsidRPr="00682022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(Air, Water etc.)</w:t>
            </w:r>
          </w:p>
        </w:tc>
        <w:tc>
          <w:tcPr>
            <w:tcW w:w="992" w:type="dxa"/>
            <w:vAlign w:val="center"/>
          </w:tcPr>
          <w:p w14:paraId="20D1AD13" w14:textId="77777777" w:rsidR="001C799F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10</w:t>
            </w:r>
          </w:p>
        </w:tc>
        <w:tc>
          <w:tcPr>
            <w:tcW w:w="2087" w:type="dxa"/>
          </w:tcPr>
          <w:p w14:paraId="26E984DA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679A5597" w14:textId="77777777" w:rsidR="001C799F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4</w:t>
            </w:r>
          </w:p>
        </w:tc>
        <w:tc>
          <w:tcPr>
            <w:tcW w:w="850" w:type="dxa"/>
            <w:vAlign w:val="center"/>
          </w:tcPr>
          <w:p w14:paraId="26D27D1D" w14:textId="1FD459B9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40</w:t>
            </w:r>
          </w:p>
        </w:tc>
        <w:tc>
          <w:tcPr>
            <w:tcW w:w="2092" w:type="dxa"/>
          </w:tcPr>
          <w:p w14:paraId="741693A7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212B70DF" w14:textId="77777777" w:rsidR="001C799F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8</w:t>
            </w:r>
          </w:p>
        </w:tc>
        <w:tc>
          <w:tcPr>
            <w:tcW w:w="850" w:type="dxa"/>
            <w:vAlign w:val="center"/>
          </w:tcPr>
          <w:p w14:paraId="1A95D097" w14:textId="1C8D393D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80</w:t>
            </w:r>
          </w:p>
        </w:tc>
        <w:tc>
          <w:tcPr>
            <w:tcW w:w="1843" w:type="dxa"/>
          </w:tcPr>
          <w:p w14:paraId="006FDF77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5EDC8AF5" w14:textId="77777777" w:rsidR="001C799F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7</w:t>
            </w:r>
          </w:p>
        </w:tc>
        <w:tc>
          <w:tcPr>
            <w:tcW w:w="926" w:type="dxa"/>
            <w:vAlign w:val="center"/>
          </w:tcPr>
          <w:p w14:paraId="4DCBB1B8" w14:textId="59B894F0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70</w:t>
            </w:r>
          </w:p>
        </w:tc>
      </w:tr>
      <w:tr w:rsidR="001828CB" w14:paraId="6AC47765" w14:textId="77777777" w:rsidTr="00484063">
        <w:trPr>
          <w:trHeight w:hRule="exact" w:val="567"/>
          <w:jc w:val="center"/>
        </w:trPr>
        <w:tc>
          <w:tcPr>
            <w:tcW w:w="3584" w:type="dxa"/>
            <w:vAlign w:val="center"/>
          </w:tcPr>
          <w:p w14:paraId="008D0853" w14:textId="77777777" w:rsidR="001C799F" w:rsidRPr="00682022" w:rsidRDefault="001C799F" w:rsidP="001828CB">
            <w:pPr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</w:pPr>
            <w:r w:rsidRPr="00682022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Peaceful and Safe</w:t>
            </w:r>
          </w:p>
        </w:tc>
        <w:tc>
          <w:tcPr>
            <w:tcW w:w="992" w:type="dxa"/>
            <w:vAlign w:val="center"/>
          </w:tcPr>
          <w:p w14:paraId="3D85100D" w14:textId="77777777" w:rsidR="001C799F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9</w:t>
            </w:r>
          </w:p>
        </w:tc>
        <w:tc>
          <w:tcPr>
            <w:tcW w:w="2087" w:type="dxa"/>
          </w:tcPr>
          <w:p w14:paraId="34C58988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1939FE4D" w14:textId="77777777" w:rsidR="001C799F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5</w:t>
            </w:r>
          </w:p>
        </w:tc>
        <w:tc>
          <w:tcPr>
            <w:tcW w:w="850" w:type="dxa"/>
            <w:vAlign w:val="center"/>
          </w:tcPr>
          <w:p w14:paraId="60DD85EB" w14:textId="2310CAF7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45</w:t>
            </w:r>
          </w:p>
        </w:tc>
        <w:tc>
          <w:tcPr>
            <w:tcW w:w="2092" w:type="dxa"/>
          </w:tcPr>
          <w:p w14:paraId="2D67802F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76AD4F8E" w14:textId="77777777" w:rsidR="001C799F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8</w:t>
            </w:r>
          </w:p>
        </w:tc>
        <w:tc>
          <w:tcPr>
            <w:tcW w:w="850" w:type="dxa"/>
            <w:vAlign w:val="center"/>
          </w:tcPr>
          <w:p w14:paraId="71D1FB89" w14:textId="48A28701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72</w:t>
            </w:r>
          </w:p>
        </w:tc>
        <w:tc>
          <w:tcPr>
            <w:tcW w:w="1843" w:type="dxa"/>
          </w:tcPr>
          <w:p w14:paraId="1FABA7D7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17529A55" w14:textId="77777777" w:rsidR="001C799F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9</w:t>
            </w:r>
          </w:p>
        </w:tc>
        <w:tc>
          <w:tcPr>
            <w:tcW w:w="926" w:type="dxa"/>
            <w:vAlign w:val="center"/>
          </w:tcPr>
          <w:p w14:paraId="56F75D55" w14:textId="614199B5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81</w:t>
            </w:r>
          </w:p>
        </w:tc>
      </w:tr>
      <w:tr w:rsidR="001828CB" w14:paraId="0EFBE371" w14:textId="77777777" w:rsidTr="00484063">
        <w:trPr>
          <w:trHeight w:hRule="exact" w:val="567"/>
          <w:jc w:val="center"/>
        </w:trPr>
        <w:tc>
          <w:tcPr>
            <w:tcW w:w="3584" w:type="dxa"/>
            <w:vAlign w:val="center"/>
          </w:tcPr>
          <w:p w14:paraId="0E253EA7" w14:textId="77777777" w:rsidR="001C799F" w:rsidRPr="00682022" w:rsidRDefault="001C799F" w:rsidP="001828CB">
            <w:pPr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</w:pPr>
            <w:r w:rsidRPr="00682022"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  <w:t>Cost of Living</w:t>
            </w:r>
          </w:p>
        </w:tc>
        <w:tc>
          <w:tcPr>
            <w:tcW w:w="992" w:type="dxa"/>
            <w:vAlign w:val="center"/>
          </w:tcPr>
          <w:p w14:paraId="45E141CB" w14:textId="77777777" w:rsidR="001C799F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7</w:t>
            </w:r>
          </w:p>
        </w:tc>
        <w:tc>
          <w:tcPr>
            <w:tcW w:w="2087" w:type="dxa"/>
          </w:tcPr>
          <w:p w14:paraId="6DA5DA44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0EB35486" w14:textId="77777777" w:rsidR="001C799F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2</w:t>
            </w:r>
          </w:p>
        </w:tc>
        <w:tc>
          <w:tcPr>
            <w:tcW w:w="850" w:type="dxa"/>
            <w:vAlign w:val="center"/>
          </w:tcPr>
          <w:p w14:paraId="10BE48DD" w14:textId="020627C4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14</w:t>
            </w:r>
          </w:p>
        </w:tc>
        <w:tc>
          <w:tcPr>
            <w:tcW w:w="2092" w:type="dxa"/>
          </w:tcPr>
          <w:p w14:paraId="6EFDF1E4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1F35AD18" w14:textId="77777777" w:rsidR="001C799F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7</w:t>
            </w:r>
          </w:p>
        </w:tc>
        <w:tc>
          <w:tcPr>
            <w:tcW w:w="850" w:type="dxa"/>
            <w:vAlign w:val="center"/>
          </w:tcPr>
          <w:p w14:paraId="693E2F88" w14:textId="02BDBDD0" w:rsidR="001C799F" w:rsidRDefault="006503FA" w:rsidP="006503FA">
            <w:pP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 xml:space="preserve">  49</w:t>
            </w:r>
          </w:p>
        </w:tc>
        <w:tc>
          <w:tcPr>
            <w:tcW w:w="1843" w:type="dxa"/>
          </w:tcPr>
          <w:p w14:paraId="11B26EFE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0558C00C" w14:textId="77777777" w:rsidR="001C799F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9</w:t>
            </w:r>
          </w:p>
        </w:tc>
        <w:tc>
          <w:tcPr>
            <w:tcW w:w="926" w:type="dxa"/>
            <w:vAlign w:val="center"/>
          </w:tcPr>
          <w:p w14:paraId="38CC418F" w14:textId="5DE3778A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63</w:t>
            </w:r>
          </w:p>
        </w:tc>
      </w:tr>
      <w:tr w:rsidR="001828CB" w14:paraId="727F0BFE" w14:textId="77777777" w:rsidTr="00484063">
        <w:trPr>
          <w:trHeight w:hRule="exact" w:val="567"/>
          <w:jc w:val="center"/>
        </w:trPr>
        <w:tc>
          <w:tcPr>
            <w:tcW w:w="3584" w:type="dxa"/>
            <w:vAlign w:val="center"/>
          </w:tcPr>
          <w:p w14:paraId="70512D61" w14:textId="77777777" w:rsidR="001C799F" w:rsidRPr="00682022" w:rsidRDefault="001C799F" w:rsidP="001828CB">
            <w:pPr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</w:pPr>
            <w:r w:rsidRPr="00682022">
              <w:rPr>
                <w:rFonts w:ascii="Times New Roman" w:hAnsi="Times New Roman" w:cs="Times New Roman"/>
                <w:b/>
                <w:bCs/>
                <w:sz w:val="24"/>
              </w:rPr>
              <w:t>Education</w:t>
            </w:r>
          </w:p>
        </w:tc>
        <w:tc>
          <w:tcPr>
            <w:tcW w:w="992" w:type="dxa"/>
            <w:vAlign w:val="center"/>
          </w:tcPr>
          <w:p w14:paraId="7546DF71" w14:textId="77777777" w:rsidR="001C799F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8</w:t>
            </w:r>
          </w:p>
        </w:tc>
        <w:tc>
          <w:tcPr>
            <w:tcW w:w="2087" w:type="dxa"/>
          </w:tcPr>
          <w:p w14:paraId="3AF6DFF9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2BFB18EB" w14:textId="77777777" w:rsidR="001C799F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9</w:t>
            </w:r>
          </w:p>
        </w:tc>
        <w:tc>
          <w:tcPr>
            <w:tcW w:w="850" w:type="dxa"/>
            <w:vAlign w:val="center"/>
          </w:tcPr>
          <w:p w14:paraId="5AF7B175" w14:textId="70344AFB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72</w:t>
            </w:r>
          </w:p>
        </w:tc>
        <w:tc>
          <w:tcPr>
            <w:tcW w:w="2092" w:type="dxa"/>
          </w:tcPr>
          <w:p w14:paraId="6B5FB748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520746EE" w14:textId="77777777" w:rsidR="001C799F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8</w:t>
            </w:r>
          </w:p>
        </w:tc>
        <w:tc>
          <w:tcPr>
            <w:tcW w:w="850" w:type="dxa"/>
            <w:vAlign w:val="center"/>
          </w:tcPr>
          <w:p w14:paraId="7C390960" w14:textId="37E17B5C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64</w:t>
            </w:r>
          </w:p>
        </w:tc>
        <w:tc>
          <w:tcPr>
            <w:tcW w:w="1843" w:type="dxa"/>
          </w:tcPr>
          <w:p w14:paraId="33299DD0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5E980ACE" w14:textId="77777777" w:rsidR="001C799F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6</w:t>
            </w:r>
          </w:p>
        </w:tc>
        <w:tc>
          <w:tcPr>
            <w:tcW w:w="926" w:type="dxa"/>
            <w:vAlign w:val="center"/>
          </w:tcPr>
          <w:p w14:paraId="09E35D4D" w14:textId="5FEEDB5A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48</w:t>
            </w:r>
          </w:p>
        </w:tc>
      </w:tr>
      <w:tr w:rsidR="001828CB" w14:paraId="372C2D13" w14:textId="77777777" w:rsidTr="00484063">
        <w:trPr>
          <w:trHeight w:hRule="exact" w:val="567"/>
          <w:jc w:val="center"/>
        </w:trPr>
        <w:tc>
          <w:tcPr>
            <w:tcW w:w="3584" w:type="dxa"/>
            <w:vAlign w:val="center"/>
          </w:tcPr>
          <w:p w14:paraId="0EFBF1E2" w14:textId="77777777" w:rsidR="001C799F" w:rsidRPr="00682022" w:rsidRDefault="001C799F" w:rsidP="001828CB">
            <w:pPr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</w:pPr>
            <w:r w:rsidRPr="00682022">
              <w:rPr>
                <w:rFonts w:ascii="Times New Roman" w:hAnsi="Times New Roman" w:cs="Times New Roman"/>
                <w:b/>
                <w:bCs/>
                <w:sz w:val="24"/>
              </w:rPr>
              <w:t>Entertainment</w:t>
            </w:r>
          </w:p>
        </w:tc>
        <w:tc>
          <w:tcPr>
            <w:tcW w:w="992" w:type="dxa"/>
            <w:vAlign w:val="center"/>
          </w:tcPr>
          <w:p w14:paraId="727B2013" w14:textId="77777777" w:rsidR="001C799F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6</w:t>
            </w:r>
          </w:p>
        </w:tc>
        <w:tc>
          <w:tcPr>
            <w:tcW w:w="2087" w:type="dxa"/>
          </w:tcPr>
          <w:p w14:paraId="788A62D9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6FFF190A" w14:textId="77777777" w:rsidR="001C799F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9</w:t>
            </w:r>
          </w:p>
        </w:tc>
        <w:tc>
          <w:tcPr>
            <w:tcW w:w="850" w:type="dxa"/>
            <w:vAlign w:val="center"/>
          </w:tcPr>
          <w:p w14:paraId="2870785D" w14:textId="68185ABF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54</w:t>
            </w:r>
          </w:p>
        </w:tc>
        <w:tc>
          <w:tcPr>
            <w:tcW w:w="2092" w:type="dxa"/>
          </w:tcPr>
          <w:p w14:paraId="7DC658A1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3D431851" w14:textId="77777777" w:rsidR="001C799F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7</w:t>
            </w:r>
          </w:p>
        </w:tc>
        <w:tc>
          <w:tcPr>
            <w:tcW w:w="850" w:type="dxa"/>
            <w:vAlign w:val="center"/>
          </w:tcPr>
          <w:p w14:paraId="5208B0C5" w14:textId="3A30899A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42</w:t>
            </w:r>
          </w:p>
        </w:tc>
        <w:tc>
          <w:tcPr>
            <w:tcW w:w="1843" w:type="dxa"/>
          </w:tcPr>
          <w:p w14:paraId="32724B23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65B941D3" w14:textId="77777777" w:rsidR="001C799F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5</w:t>
            </w:r>
          </w:p>
        </w:tc>
        <w:tc>
          <w:tcPr>
            <w:tcW w:w="926" w:type="dxa"/>
            <w:vAlign w:val="center"/>
          </w:tcPr>
          <w:p w14:paraId="0F1F19C4" w14:textId="6DA973AD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30</w:t>
            </w:r>
          </w:p>
        </w:tc>
      </w:tr>
      <w:tr w:rsidR="001828CB" w14:paraId="553594EB" w14:textId="77777777" w:rsidTr="00484063">
        <w:trPr>
          <w:trHeight w:hRule="exact" w:val="567"/>
          <w:jc w:val="center"/>
        </w:trPr>
        <w:tc>
          <w:tcPr>
            <w:tcW w:w="3584" w:type="dxa"/>
            <w:vAlign w:val="center"/>
          </w:tcPr>
          <w:p w14:paraId="34CA0693" w14:textId="77777777" w:rsidR="001C799F" w:rsidRPr="00682022" w:rsidRDefault="001C799F" w:rsidP="001828CB">
            <w:pPr>
              <w:rPr>
                <w:rFonts w:ascii="Times New Roman" w:hAnsi="Times New Roman" w:cs="Times New Roman"/>
                <w:b/>
                <w:bCs/>
                <w:sz w:val="24"/>
                <w:lang w:val="en-US"/>
              </w:rPr>
            </w:pPr>
            <w:r w:rsidRPr="00682022">
              <w:rPr>
                <w:rFonts w:ascii="Times New Roman" w:hAnsi="Times New Roman" w:cs="Times New Roman"/>
                <w:b/>
                <w:bCs/>
                <w:sz w:val="24"/>
              </w:rPr>
              <w:t>Health Facility</w:t>
            </w:r>
          </w:p>
        </w:tc>
        <w:tc>
          <w:tcPr>
            <w:tcW w:w="992" w:type="dxa"/>
            <w:vAlign w:val="center"/>
          </w:tcPr>
          <w:p w14:paraId="456AF29E" w14:textId="77777777" w:rsidR="001C799F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9</w:t>
            </w:r>
          </w:p>
        </w:tc>
        <w:tc>
          <w:tcPr>
            <w:tcW w:w="2087" w:type="dxa"/>
          </w:tcPr>
          <w:p w14:paraId="32EA8099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69544851" w14:textId="77777777" w:rsidR="001C799F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9</w:t>
            </w:r>
          </w:p>
        </w:tc>
        <w:tc>
          <w:tcPr>
            <w:tcW w:w="850" w:type="dxa"/>
            <w:vAlign w:val="center"/>
          </w:tcPr>
          <w:p w14:paraId="61674A5A" w14:textId="7F7EA147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81</w:t>
            </w:r>
          </w:p>
        </w:tc>
        <w:tc>
          <w:tcPr>
            <w:tcW w:w="2092" w:type="dxa"/>
          </w:tcPr>
          <w:p w14:paraId="529C535C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5236C324" w14:textId="77777777" w:rsidR="001C799F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7</w:t>
            </w:r>
          </w:p>
        </w:tc>
        <w:tc>
          <w:tcPr>
            <w:tcW w:w="850" w:type="dxa"/>
            <w:vAlign w:val="center"/>
          </w:tcPr>
          <w:p w14:paraId="19E92A4D" w14:textId="095BB28C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63</w:t>
            </w:r>
          </w:p>
        </w:tc>
        <w:tc>
          <w:tcPr>
            <w:tcW w:w="1843" w:type="dxa"/>
          </w:tcPr>
          <w:p w14:paraId="210886DE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5F2AC3A5" w14:textId="77777777" w:rsidR="001C799F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4</w:t>
            </w:r>
          </w:p>
        </w:tc>
        <w:tc>
          <w:tcPr>
            <w:tcW w:w="926" w:type="dxa"/>
            <w:vAlign w:val="center"/>
          </w:tcPr>
          <w:p w14:paraId="06A07859" w14:textId="40CBE30A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36</w:t>
            </w:r>
          </w:p>
        </w:tc>
      </w:tr>
      <w:tr w:rsidR="001828CB" w14:paraId="5EC10510" w14:textId="77777777" w:rsidTr="00484063">
        <w:trPr>
          <w:trHeight w:hRule="exact" w:val="567"/>
          <w:jc w:val="center"/>
        </w:trPr>
        <w:tc>
          <w:tcPr>
            <w:tcW w:w="3584" w:type="dxa"/>
            <w:vAlign w:val="center"/>
          </w:tcPr>
          <w:p w14:paraId="039EEA1E" w14:textId="77777777" w:rsidR="001C799F" w:rsidRPr="00682022" w:rsidRDefault="001C799F" w:rsidP="001828CB">
            <w:pPr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682022">
              <w:rPr>
                <w:rFonts w:ascii="Times New Roman" w:hAnsi="Times New Roman" w:cs="Times New Roman"/>
                <w:b/>
                <w:bCs/>
                <w:sz w:val="24"/>
              </w:rPr>
              <w:t>Social Life</w:t>
            </w:r>
          </w:p>
        </w:tc>
        <w:tc>
          <w:tcPr>
            <w:tcW w:w="992" w:type="dxa"/>
            <w:vAlign w:val="center"/>
          </w:tcPr>
          <w:p w14:paraId="02884636" w14:textId="77777777" w:rsidR="001C799F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9</w:t>
            </w:r>
          </w:p>
        </w:tc>
        <w:tc>
          <w:tcPr>
            <w:tcW w:w="2087" w:type="dxa"/>
          </w:tcPr>
          <w:p w14:paraId="40FA39C4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5A86FE3A" w14:textId="77777777" w:rsidR="001C799F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8</w:t>
            </w:r>
          </w:p>
        </w:tc>
        <w:tc>
          <w:tcPr>
            <w:tcW w:w="850" w:type="dxa"/>
            <w:vAlign w:val="center"/>
          </w:tcPr>
          <w:p w14:paraId="07D3E8BE" w14:textId="2B6A06A1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72</w:t>
            </w:r>
          </w:p>
        </w:tc>
        <w:tc>
          <w:tcPr>
            <w:tcW w:w="2092" w:type="dxa"/>
          </w:tcPr>
          <w:p w14:paraId="67946330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42AE220C" w14:textId="77777777" w:rsidR="001C799F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7</w:t>
            </w:r>
          </w:p>
        </w:tc>
        <w:tc>
          <w:tcPr>
            <w:tcW w:w="850" w:type="dxa"/>
            <w:vAlign w:val="center"/>
          </w:tcPr>
          <w:p w14:paraId="2D5CF8A2" w14:textId="50DA5E2C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63</w:t>
            </w:r>
          </w:p>
        </w:tc>
        <w:tc>
          <w:tcPr>
            <w:tcW w:w="1843" w:type="dxa"/>
          </w:tcPr>
          <w:p w14:paraId="62BB2342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  <w:vAlign w:val="center"/>
          </w:tcPr>
          <w:p w14:paraId="404494F6" w14:textId="77777777" w:rsidR="001C799F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7</w:t>
            </w:r>
          </w:p>
        </w:tc>
        <w:tc>
          <w:tcPr>
            <w:tcW w:w="926" w:type="dxa"/>
            <w:vAlign w:val="center"/>
          </w:tcPr>
          <w:p w14:paraId="2213701E" w14:textId="52407A43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63</w:t>
            </w:r>
          </w:p>
        </w:tc>
      </w:tr>
      <w:tr w:rsidR="001828CB" w:rsidRPr="00C22488" w14:paraId="4BF84060" w14:textId="77777777" w:rsidTr="00484063">
        <w:trPr>
          <w:trHeight w:hRule="exact" w:val="567"/>
          <w:jc w:val="center"/>
        </w:trPr>
        <w:tc>
          <w:tcPr>
            <w:tcW w:w="3584" w:type="dxa"/>
            <w:vAlign w:val="center"/>
          </w:tcPr>
          <w:p w14:paraId="2DEC32AC" w14:textId="77777777" w:rsidR="001C799F" w:rsidRPr="00682022" w:rsidRDefault="001C799F" w:rsidP="001828CB">
            <w:pPr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682022">
              <w:rPr>
                <w:rFonts w:ascii="Times New Roman" w:hAnsi="Times New Roman" w:cs="Times New Roman"/>
                <w:b/>
                <w:bCs/>
                <w:sz w:val="24"/>
              </w:rPr>
              <w:t>Opportunity to Improve Education for Community</w:t>
            </w:r>
          </w:p>
        </w:tc>
        <w:tc>
          <w:tcPr>
            <w:tcW w:w="992" w:type="dxa"/>
            <w:vAlign w:val="center"/>
          </w:tcPr>
          <w:p w14:paraId="5960ADA0" w14:textId="77777777" w:rsidR="001C799F" w:rsidRPr="00C22488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9</w:t>
            </w:r>
          </w:p>
        </w:tc>
        <w:tc>
          <w:tcPr>
            <w:tcW w:w="2087" w:type="dxa"/>
          </w:tcPr>
          <w:p w14:paraId="6CF1B55B" w14:textId="77777777" w:rsidR="001C799F" w:rsidRPr="00C22488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0FC742EC" w14:textId="77777777" w:rsidR="001C799F" w:rsidRPr="00C22488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5</w:t>
            </w:r>
          </w:p>
        </w:tc>
        <w:tc>
          <w:tcPr>
            <w:tcW w:w="850" w:type="dxa"/>
            <w:vAlign w:val="center"/>
          </w:tcPr>
          <w:p w14:paraId="6A5F09B6" w14:textId="48F82B37" w:rsidR="001C799F" w:rsidRPr="00C22488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45</w:t>
            </w:r>
          </w:p>
        </w:tc>
        <w:tc>
          <w:tcPr>
            <w:tcW w:w="2092" w:type="dxa"/>
          </w:tcPr>
          <w:p w14:paraId="5B046AE0" w14:textId="77777777" w:rsidR="001C799F" w:rsidRPr="00C22488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5384F275" w14:textId="77777777" w:rsidR="001C799F" w:rsidRPr="00C22488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7</w:t>
            </w:r>
          </w:p>
        </w:tc>
        <w:tc>
          <w:tcPr>
            <w:tcW w:w="850" w:type="dxa"/>
            <w:vAlign w:val="center"/>
          </w:tcPr>
          <w:p w14:paraId="2E565F9A" w14:textId="2760DC66" w:rsidR="001C799F" w:rsidRPr="00C22488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63</w:t>
            </w:r>
          </w:p>
        </w:tc>
        <w:tc>
          <w:tcPr>
            <w:tcW w:w="1843" w:type="dxa"/>
          </w:tcPr>
          <w:p w14:paraId="429E5C67" w14:textId="77777777" w:rsidR="001C799F" w:rsidRPr="00C22488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  <w:tc>
          <w:tcPr>
            <w:tcW w:w="992" w:type="dxa"/>
            <w:vAlign w:val="center"/>
          </w:tcPr>
          <w:p w14:paraId="504BC3DE" w14:textId="77777777" w:rsidR="001C799F" w:rsidRPr="00C22488" w:rsidRDefault="004E3BFD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9</w:t>
            </w:r>
          </w:p>
        </w:tc>
        <w:tc>
          <w:tcPr>
            <w:tcW w:w="926" w:type="dxa"/>
            <w:vAlign w:val="center"/>
          </w:tcPr>
          <w:p w14:paraId="05A5FD6F" w14:textId="0BB5027C" w:rsidR="001C799F" w:rsidRPr="00C22488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81</w:t>
            </w:r>
          </w:p>
        </w:tc>
      </w:tr>
      <w:tr w:rsidR="001828CB" w14:paraId="7DE33213" w14:textId="77777777" w:rsidTr="00484063">
        <w:trPr>
          <w:trHeight w:hRule="exact" w:val="567"/>
          <w:jc w:val="center"/>
        </w:trPr>
        <w:tc>
          <w:tcPr>
            <w:tcW w:w="3584" w:type="dxa"/>
          </w:tcPr>
          <w:p w14:paraId="0DCA6D6F" w14:textId="50C9F03E" w:rsidR="001C799F" w:rsidRPr="006503FA" w:rsidRDefault="006503FA" w:rsidP="006503FA">
            <w:pPr>
              <w:rPr>
                <w:rFonts w:ascii="Times New Roman" w:hAnsi="Times New Roman" w:cs="Times New Roman"/>
                <w:b/>
                <w:sz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4"/>
                <w:lang w:val="en-US"/>
              </w:rPr>
              <w:t>Cleanliness</w:t>
            </w:r>
          </w:p>
        </w:tc>
        <w:tc>
          <w:tcPr>
            <w:tcW w:w="992" w:type="dxa"/>
          </w:tcPr>
          <w:p w14:paraId="29D4E489" w14:textId="5309E520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10</w:t>
            </w:r>
          </w:p>
        </w:tc>
        <w:tc>
          <w:tcPr>
            <w:tcW w:w="2087" w:type="dxa"/>
          </w:tcPr>
          <w:p w14:paraId="675031DC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0A95B9D0" w14:textId="3DA7DB8F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4</w:t>
            </w:r>
          </w:p>
        </w:tc>
        <w:tc>
          <w:tcPr>
            <w:tcW w:w="850" w:type="dxa"/>
          </w:tcPr>
          <w:p w14:paraId="2D0621D4" w14:textId="04463B33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40</w:t>
            </w:r>
          </w:p>
        </w:tc>
        <w:tc>
          <w:tcPr>
            <w:tcW w:w="2092" w:type="dxa"/>
          </w:tcPr>
          <w:p w14:paraId="5F4C7D82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1477C69C" w14:textId="6B9EDC1B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8</w:t>
            </w:r>
          </w:p>
        </w:tc>
        <w:tc>
          <w:tcPr>
            <w:tcW w:w="850" w:type="dxa"/>
          </w:tcPr>
          <w:p w14:paraId="520B151B" w14:textId="2E23AFF5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80</w:t>
            </w:r>
          </w:p>
        </w:tc>
        <w:tc>
          <w:tcPr>
            <w:tcW w:w="1843" w:type="dxa"/>
          </w:tcPr>
          <w:p w14:paraId="0E357CC3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34FFF10C" w14:textId="486EEBDF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9</w:t>
            </w:r>
          </w:p>
        </w:tc>
        <w:tc>
          <w:tcPr>
            <w:tcW w:w="926" w:type="dxa"/>
          </w:tcPr>
          <w:p w14:paraId="59CF39A4" w14:textId="6A091465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90</w:t>
            </w:r>
          </w:p>
        </w:tc>
      </w:tr>
      <w:tr w:rsidR="001828CB" w14:paraId="026E47A7" w14:textId="77777777" w:rsidTr="00484063">
        <w:trPr>
          <w:trHeight w:hRule="exact" w:val="567"/>
          <w:jc w:val="center"/>
        </w:trPr>
        <w:tc>
          <w:tcPr>
            <w:tcW w:w="3584" w:type="dxa"/>
          </w:tcPr>
          <w:p w14:paraId="230B3CC7" w14:textId="77777777" w:rsidR="006503FA" w:rsidRPr="006503FA" w:rsidRDefault="006503FA" w:rsidP="006503FA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6503FA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Neighborhood</w:t>
            </w:r>
          </w:p>
          <w:p w14:paraId="1004F984" w14:textId="0B24EFAB" w:rsidR="001C799F" w:rsidRDefault="006503FA" w:rsidP="006503FA">
            <w:pP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 xml:space="preserve"> </w:t>
            </w:r>
          </w:p>
        </w:tc>
        <w:tc>
          <w:tcPr>
            <w:tcW w:w="992" w:type="dxa"/>
          </w:tcPr>
          <w:p w14:paraId="29E5051C" w14:textId="012766FA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9</w:t>
            </w:r>
          </w:p>
        </w:tc>
        <w:tc>
          <w:tcPr>
            <w:tcW w:w="2087" w:type="dxa"/>
          </w:tcPr>
          <w:p w14:paraId="5201D9F0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2C12B311" w14:textId="5FA63FA3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5</w:t>
            </w:r>
          </w:p>
        </w:tc>
        <w:tc>
          <w:tcPr>
            <w:tcW w:w="850" w:type="dxa"/>
          </w:tcPr>
          <w:p w14:paraId="646C55B6" w14:textId="2F768B92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45</w:t>
            </w:r>
          </w:p>
        </w:tc>
        <w:tc>
          <w:tcPr>
            <w:tcW w:w="2092" w:type="dxa"/>
          </w:tcPr>
          <w:p w14:paraId="2B210C59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2DE37505" w14:textId="07E4409D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6</w:t>
            </w:r>
          </w:p>
        </w:tc>
        <w:tc>
          <w:tcPr>
            <w:tcW w:w="850" w:type="dxa"/>
          </w:tcPr>
          <w:p w14:paraId="0A0D0D9F" w14:textId="7955F7B1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54</w:t>
            </w:r>
          </w:p>
        </w:tc>
        <w:tc>
          <w:tcPr>
            <w:tcW w:w="1843" w:type="dxa"/>
          </w:tcPr>
          <w:p w14:paraId="31D04735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1E4889CF" w14:textId="5A8F714B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5</w:t>
            </w:r>
          </w:p>
        </w:tc>
        <w:tc>
          <w:tcPr>
            <w:tcW w:w="926" w:type="dxa"/>
          </w:tcPr>
          <w:p w14:paraId="5FDB7D99" w14:textId="004468CB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45</w:t>
            </w:r>
          </w:p>
        </w:tc>
      </w:tr>
      <w:tr w:rsidR="001828CB" w14:paraId="19718733" w14:textId="77777777" w:rsidTr="00484063">
        <w:trPr>
          <w:trHeight w:hRule="exact" w:val="567"/>
          <w:jc w:val="center"/>
        </w:trPr>
        <w:tc>
          <w:tcPr>
            <w:tcW w:w="3584" w:type="dxa"/>
          </w:tcPr>
          <w:p w14:paraId="5BBF88D0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5DF087C7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2087" w:type="dxa"/>
          </w:tcPr>
          <w:p w14:paraId="6F95C391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5F7C8F8E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850" w:type="dxa"/>
          </w:tcPr>
          <w:p w14:paraId="489C1A6B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2092" w:type="dxa"/>
          </w:tcPr>
          <w:p w14:paraId="27AE60ED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67C926B5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850" w:type="dxa"/>
          </w:tcPr>
          <w:p w14:paraId="2ADED9F4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1843" w:type="dxa"/>
          </w:tcPr>
          <w:p w14:paraId="425C2435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63E5D26E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26" w:type="dxa"/>
          </w:tcPr>
          <w:p w14:paraId="02C6A340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</w:tr>
      <w:tr w:rsidR="001828CB" w14:paraId="750981FE" w14:textId="77777777" w:rsidTr="00484063">
        <w:trPr>
          <w:trHeight w:hRule="exact" w:val="567"/>
          <w:jc w:val="center"/>
        </w:trPr>
        <w:tc>
          <w:tcPr>
            <w:tcW w:w="3584" w:type="dxa"/>
          </w:tcPr>
          <w:p w14:paraId="335C64CE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7A9402EE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2087" w:type="dxa"/>
          </w:tcPr>
          <w:p w14:paraId="1B416B56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37BF73EC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850" w:type="dxa"/>
          </w:tcPr>
          <w:p w14:paraId="46CEE89F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2092" w:type="dxa"/>
          </w:tcPr>
          <w:p w14:paraId="0ABEE4F8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5862C354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850" w:type="dxa"/>
          </w:tcPr>
          <w:p w14:paraId="5FEC410F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1843" w:type="dxa"/>
          </w:tcPr>
          <w:p w14:paraId="0588CA99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6BD10381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26" w:type="dxa"/>
          </w:tcPr>
          <w:p w14:paraId="4C806758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</w:tr>
      <w:tr w:rsidR="001828CB" w14:paraId="5CEC5156" w14:textId="77777777" w:rsidTr="00484063">
        <w:trPr>
          <w:trHeight w:hRule="exact" w:val="567"/>
          <w:jc w:val="center"/>
        </w:trPr>
        <w:tc>
          <w:tcPr>
            <w:tcW w:w="3584" w:type="dxa"/>
          </w:tcPr>
          <w:p w14:paraId="08CCE41D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3757E34F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2087" w:type="dxa"/>
          </w:tcPr>
          <w:p w14:paraId="41B81F12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4F8CD96B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850" w:type="dxa"/>
          </w:tcPr>
          <w:p w14:paraId="697DBC94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2092" w:type="dxa"/>
          </w:tcPr>
          <w:p w14:paraId="17B86A63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18D60BAB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850" w:type="dxa"/>
          </w:tcPr>
          <w:p w14:paraId="668A5F55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1843" w:type="dxa"/>
          </w:tcPr>
          <w:p w14:paraId="65783344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4F53AD6A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26" w:type="dxa"/>
          </w:tcPr>
          <w:p w14:paraId="5830A30F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</w:tr>
      <w:tr w:rsidR="001828CB" w14:paraId="51B6E27B" w14:textId="77777777" w:rsidTr="00484063">
        <w:trPr>
          <w:trHeight w:hRule="exact" w:val="567"/>
          <w:jc w:val="center"/>
        </w:trPr>
        <w:tc>
          <w:tcPr>
            <w:tcW w:w="3584" w:type="dxa"/>
          </w:tcPr>
          <w:p w14:paraId="70F936BE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23B60372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2087" w:type="dxa"/>
          </w:tcPr>
          <w:p w14:paraId="18AEFFF6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0C9E4827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850" w:type="dxa"/>
          </w:tcPr>
          <w:p w14:paraId="2F42B418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2092" w:type="dxa"/>
          </w:tcPr>
          <w:p w14:paraId="2D03D1D7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0695E5C6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850" w:type="dxa"/>
          </w:tcPr>
          <w:p w14:paraId="3F9C870A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1843" w:type="dxa"/>
          </w:tcPr>
          <w:p w14:paraId="72F5679E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4B950232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  <w:tc>
          <w:tcPr>
            <w:tcW w:w="926" w:type="dxa"/>
          </w:tcPr>
          <w:p w14:paraId="2E822449" w14:textId="77777777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</w:p>
        </w:tc>
      </w:tr>
      <w:tr w:rsidR="001828CB" w14:paraId="2423A140" w14:textId="77777777" w:rsidTr="00484063">
        <w:trPr>
          <w:trHeight w:hRule="exact" w:val="504"/>
          <w:jc w:val="center"/>
        </w:trPr>
        <w:tc>
          <w:tcPr>
            <w:tcW w:w="4576" w:type="dxa"/>
            <w:gridSpan w:val="2"/>
            <w:shd w:val="clear" w:color="auto" w:fill="FBE4D5" w:themeFill="accent2" w:themeFillTint="33"/>
            <w:vAlign w:val="center"/>
          </w:tcPr>
          <w:p w14:paraId="701B59FA" w14:textId="77777777" w:rsidR="001C799F" w:rsidRDefault="001C799F" w:rsidP="004D77CC">
            <w:pPr>
              <w:jc w:val="right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TOTAL</w:t>
            </w:r>
          </w:p>
        </w:tc>
        <w:tc>
          <w:tcPr>
            <w:tcW w:w="2087" w:type="dxa"/>
            <w:shd w:val="clear" w:color="auto" w:fill="FBE4D5" w:themeFill="accent2" w:themeFillTint="33"/>
            <w:vAlign w:val="center"/>
          </w:tcPr>
          <w:p w14:paraId="6457CF18" w14:textId="77777777" w:rsidR="001C799F" w:rsidRDefault="00AA0EA6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----</w:t>
            </w:r>
          </w:p>
        </w:tc>
        <w:tc>
          <w:tcPr>
            <w:tcW w:w="992" w:type="dxa"/>
            <w:shd w:val="clear" w:color="auto" w:fill="FBE4D5" w:themeFill="accent2" w:themeFillTint="33"/>
            <w:vAlign w:val="center"/>
          </w:tcPr>
          <w:p w14:paraId="17B0AE8D" w14:textId="2E0E106F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-</w:t>
            </w:r>
            <w:r w:rsidR="006503FA"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60</w:t>
            </w: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---</w:t>
            </w:r>
          </w:p>
        </w:tc>
        <w:tc>
          <w:tcPr>
            <w:tcW w:w="850" w:type="dxa"/>
            <w:shd w:val="clear" w:color="auto" w:fill="FBE4D5" w:themeFill="accent2" w:themeFillTint="33"/>
            <w:vAlign w:val="center"/>
          </w:tcPr>
          <w:p w14:paraId="70252119" w14:textId="14418A90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508</w:t>
            </w:r>
          </w:p>
        </w:tc>
        <w:tc>
          <w:tcPr>
            <w:tcW w:w="2092" w:type="dxa"/>
            <w:shd w:val="clear" w:color="auto" w:fill="FBE4D5" w:themeFill="accent2" w:themeFillTint="33"/>
            <w:vAlign w:val="center"/>
          </w:tcPr>
          <w:p w14:paraId="5B73C008" w14:textId="77777777" w:rsidR="001C799F" w:rsidRDefault="00AA0EA6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----</w:t>
            </w:r>
          </w:p>
        </w:tc>
        <w:tc>
          <w:tcPr>
            <w:tcW w:w="992" w:type="dxa"/>
            <w:shd w:val="clear" w:color="auto" w:fill="FBE4D5" w:themeFill="accent2" w:themeFillTint="33"/>
            <w:vAlign w:val="center"/>
          </w:tcPr>
          <w:p w14:paraId="029AC7CE" w14:textId="503ABCA1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-</w:t>
            </w:r>
            <w:r w:rsidR="006503FA"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73</w:t>
            </w: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---</w:t>
            </w:r>
          </w:p>
        </w:tc>
        <w:tc>
          <w:tcPr>
            <w:tcW w:w="850" w:type="dxa"/>
            <w:shd w:val="clear" w:color="auto" w:fill="FBE4D5" w:themeFill="accent2" w:themeFillTint="33"/>
            <w:vAlign w:val="center"/>
          </w:tcPr>
          <w:p w14:paraId="06EFD599" w14:textId="16614C66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630</w:t>
            </w:r>
          </w:p>
        </w:tc>
        <w:tc>
          <w:tcPr>
            <w:tcW w:w="1843" w:type="dxa"/>
            <w:shd w:val="clear" w:color="auto" w:fill="FBE4D5" w:themeFill="accent2" w:themeFillTint="33"/>
            <w:vAlign w:val="center"/>
          </w:tcPr>
          <w:p w14:paraId="39E2050F" w14:textId="77777777" w:rsidR="001C799F" w:rsidRDefault="00AA0EA6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----</w:t>
            </w:r>
          </w:p>
        </w:tc>
        <w:tc>
          <w:tcPr>
            <w:tcW w:w="992" w:type="dxa"/>
            <w:shd w:val="clear" w:color="auto" w:fill="FBE4D5" w:themeFill="accent2" w:themeFillTint="33"/>
            <w:vAlign w:val="center"/>
          </w:tcPr>
          <w:p w14:paraId="2EE8DCF1" w14:textId="3925B4B5" w:rsidR="001C799F" w:rsidRDefault="001C799F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-</w:t>
            </w:r>
            <w:r w:rsidR="006503FA"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67</w:t>
            </w: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---</w:t>
            </w:r>
          </w:p>
        </w:tc>
        <w:tc>
          <w:tcPr>
            <w:tcW w:w="926" w:type="dxa"/>
            <w:shd w:val="clear" w:color="auto" w:fill="FBE4D5" w:themeFill="accent2" w:themeFillTint="33"/>
            <w:vAlign w:val="center"/>
          </w:tcPr>
          <w:p w14:paraId="3670E590" w14:textId="1920B224" w:rsidR="001C799F" w:rsidRDefault="006503FA" w:rsidP="005B2C67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607</w:t>
            </w:r>
          </w:p>
        </w:tc>
      </w:tr>
    </w:tbl>
    <w:p w14:paraId="05EDE939" w14:textId="77777777" w:rsidR="00C845C6" w:rsidRPr="00C845C6" w:rsidRDefault="00C845C6" w:rsidP="0068202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sectPr w:rsidR="00C845C6" w:rsidRPr="00C845C6" w:rsidSect="00682022">
      <w:pgSz w:w="16838" w:h="11906" w:orient="landscape" w:code="9"/>
      <w:pgMar w:top="284" w:right="284" w:bottom="284" w:left="284" w:header="0" w:footer="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NzWzNLawMDextDBV0lEKTi0uzszPAykwqgUA3y1WaSwAAAA="/>
  </w:docVars>
  <w:rsids>
    <w:rsidRoot w:val="00C845C6"/>
    <w:rsid w:val="000D1870"/>
    <w:rsid w:val="000F4236"/>
    <w:rsid w:val="001828CB"/>
    <w:rsid w:val="001C799F"/>
    <w:rsid w:val="00246BDD"/>
    <w:rsid w:val="00291239"/>
    <w:rsid w:val="00385E97"/>
    <w:rsid w:val="00396971"/>
    <w:rsid w:val="00462318"/>
    <w:rsid w:val="00462B50"/>
    <w:rsid w:val="004641F6"/>
    <w:rsid w:val="00484063"/>
    <w:rsid w:val="004D2927"/>
    <w:rsid w:val="004D77CC"/>
    <w:rsid w:val="004E3BFD"/>
    <w:rsid w:val="00515573"/>
    <w:rsid w:val="0056618B"/>
    <w:rsid w:val="005918BC"/>
    <w:rsid w:val="005F5D97"/>
    <w:rsid w:val="005F720B"/>
    <w:rsid w:val="006503FA"/>
    <w:rsid w:val="00682022"/>
    <w:rsid w:val="006E5BE2"/>
    <w:rsid w:val="00706C5E"/>
    <w:rsid w:val="007715D6"/>
    <w:rsid w:val="007C16AC"/>
    <w:rsid w:val="007D3643"/>
    <w:rsid w:val="00854B84"/>
    <w:rsid w:val="00947877"/>
    <w:rsid w:val="00A10061"/>
    <w:rsid w:val="00A55CC2"/>
    <w:rsid w:val="00A657D8"/>
    <w:rsid w:val="00AA0EA6"/>
    <w:rsid w:val="00AC7601"/>
    <w:rsid w:val="00AD647C"/>
    <w:rsid w:val="00AF037E"/>
    <w:rsid w:val="00AF3500"/>
    <w:rsid w:val="00AF703E"/>
    <w:rsid w:val="00B25A33"/>
    <w:rsid w:val="00B465EA"/>
    <w:rsid w:val="00B50B37"/>
    <w:rsid w:val="00B76844"/>
    <w:rsid w:val="00C117D9"/>
    <w:rsid w:val="00C22488"/>
    <w:rsid w:val="00C322BB"/>
    <w:rsid w:val="00C845C6"/>
    <w:rsid w:val="00C91916"/>
    <w:rsid w:val="00C972C3"/>
    <w:rsid w:val="00D01B78"/>
    <w:rsid w:val="00D80127"/>
    <w:rsid w:val="00DD4554"/>
    <w:rsid w:val="00E60D1B"/>
    <w:rsid w:val="00F35A55"/>
    <w:rsid w:val="00FB6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B3950A"/>
  <w15:docId w15:val="{B2037424-C1FA-4728-864E-6A80A8FB7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45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77C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7C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C6080D7710864996633A3DCBB8779B" ma:contentTypeVersion="3" ma:contentTypeDescription="Create a new document." ma:contentTypeScope="" ma:versionID="624c9ac0a16ecd16e95c7a5d01dcf86f">
  <xsd:schema xmlns:xsd="http://www.w3.org/2001/XMLSchema" xmlns:xs="http://www.w3.org/2001/XMLSchema" xmlns:p="http://schemas.microsoft.com/office/2006/metadata/properties" xmlns:ns2="2a4382b8-a9ad-47cb-91e6-93c65d2d1bd7" targetNamespace="http://schemas.microsoft.com/office/2006/metadata/properties" ma:root="true" ma:fieldsID="f470e0bb3eb1670b70277b92698e124a" ns2:_="">
    <xsd:import namespace="2a4382b8-a9ad-47cb-91e6-93c65d2d1bd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a4382b8-a9ad-47cb-91e6-93c65d2d1bd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3457CB-ADA9-43D4-AF36-2EB1E06084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a4382b8-a9ad-47cb-91e6-93c65d2d1bd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A83153-D20B-47C7-AF74-CAE8B62B10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9F8F653-AD01-4512-8BDC-0CD081CAADF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Deeksha Shanbhag</cp:lastModifiedBy>
  <cp:revision>3</cp:revision>
  <cp:lastPrinted>2019-11-21T06:21:00Z</cp:lastPrinted>
  <dcterms:created xsi:type="dcterms:W3CDTF">2021-05-07T15:14:00Z</dcterms:created>
  <dcterms:modified xsi:type="dcterms:W3CDTF">2021-05-08T0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AC6080D7710864996633A3DCBB8779B</vt:lpwstr>
  </property>
</Properties>
</file>